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D8601" w14:textId="77777777" w:rsidR="005C2F21" w:rsidRDefault="005C2F21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BF51759" wp14:editId="548D75E4">
            <wp:simplePos x="0" y="0"/>
            <wp:positionH relativeFrom="column">
              <wp:posOffset>4568190</wp:posOffset>
            </wp:positionH>
            <wp:positionV relativeFrom="paragraph">
              <wp:posOffset>2540</wp:posOffset>
            </wp:positionV>
            <wp:extent cx="1689100" cy="1314450"/>
            <wp:effectExtent l="0" t="0" r="635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895a78bd-7fff-5dc7-5196-e8fb74ccdc61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AAABCF" w14:textId="77777777"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8DD6B4" w14:textId="77777777" w:rsidR="005C2F21" w:rsidRPr="005C2F21" w:rsidRDefault="005C2F21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NY College of Environmental Science and Forestry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 (SUNY-ESF)</w:t>
      </w:r>
    </w:p>
    <w:p w14:paraId="21727B34" w14:textId="77777777" w:rsidR="00B8738B" w:rsidRDefault="005C2F21" w:rsidP="00B8738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Grad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uate Student Association </w:t>
      </w:r>
      <w:r w:rsidR="002450CB">
        <w:rPr>
          <w:rFonts w:ascii="Times New Roman" w:hAnsi="Times New Roman" w:cs="Times New Roman"/>
          <w:b/>
          <w:sz w:val="24"/>
          <w:szCs w:val="24"/>
        </w:rPr>
        <w:t xml:space="preserve">(GSA) </w:t>
      </w:r>
      <w:r w:rsidR="00B8738B">
        <w:rPr>
          <w:rFonts w:ascii="Times New Roman" w:hAnsi="Times New Roman" w:cs="Times New Roman"/>
          <w:b/>
          <w:sz w:val="24"/>
          <w:szCs w:val="24"/>
        </w:rPr>
        <w:t>Senate</w:t>
      </w:r>
    </w:p>
    <w:p w14:paraId="3FED3C21" w14:textId="0DE67985" w:rsidR="00700A87" w:rsidRPr="005C2F21" w:rsidRDefault="000A001C" w:rsidP="00B8738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Travel Grant Guidelines</w:t>
      </w:r>
      <w:r w:rsidR="007C52E7">
        <w:rPr>
          <w:rFonts w:ascii="Times New Roman" w:hAnsi="Times New Roman" w:cs="Times New Roman"/>
          <w:b/>
          <w:sz w:val="24"/>
          <w:szCs w:val="24"/>
        </w:rPr>
        <w:t xml:space="preserve"> (201</w:t>
      </w:r>
      <w:r w:rsidR="00B911DA">
        <w:rPr>
          <w:rFonts w:ascii="Times New Roman" w:hAnsi="Times New Roman" w:cs="Times New Roman"/>
          <w:b/>
          <w:sz w:val="24"/>
          <w:szCs w:val="24"/>
        </w:rPr>
        <w:t>9</w:t>
      </w:r>
      <w:r w:rsidR="007C52E7">
        <w:rPr>
          <w:rFonts w:ascii="Times New Roman" w:hAnsi="Times New Roman" w:cs="Times New Roman"/>
          <w:b/>
          <w:sz w:val="24"/>
          <w:szCs w:val="24"/>
        </w:rPr>
        <w:t>-20</w:t>
      </w:r>
      <w:r w:rsidR="00B911DA">
        <w:rPr>
          <w:rFonts w:ascii="Times New Roman" w:hAnsi="Times New Roman" w:cs="Times New Roman"/>
          <w:b/>
          <w:sz w:val="24"/>
          <w:szCs w:val="24"/>
        </w:rPr>
        <w:t>20</w:t>
      </w:r>
      <w:r w:rsidR="007C52E7">
        <w:rPr>
          <w:rFonts w:ascii="Times New Roman" w:hAnsi="Times New Roman" w:cs="Times New Roman"/>
          <w:b/>
          <w:sz w:val="24"/>
          <w:szCs w:val="24"/>
        </w:rPr>
        <w:t>)</w:t>
      </w:r>
    </w:p>
    <w:p w14:paraId="0B288759" w14:textId="77777777" w:rsidR="00700A87" w:rsidRPr="005C2F21" w:rsidRDefault="002450CB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08D62" wp14:editId="146CD57A">
                <wp:simplePos x="0" y="0"/>
                <wp:positionH relativeFrom="column">
                  <wp:posOffset>15240</wp:posOffset>
                </wp:positionH>
                <wp:positionV relativeFrom="paragraph">
                  <wp:posOffset>116840</wp:posOffset>
                </wp:positionV>
                <wp:extent cx="4794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4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188DE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9.2pt" to="378.7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" strokecolor="#f68c36 [3049]"/>
            </w:pict>
          </mc:Fallback>
        </mc:AlternateContent>
      </w:r>
    </w:p>
    <w:p w14:paraId="2CDD0E24" w14:textId="77777777"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744662" w14:textId="77777777" w:rsidR="00700A87" w:rsidRPr="005C2F21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BCE623" w14:textId="77777777" w:rsidR="00700A87" w:rsidRDefault="000A001C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710C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23D57999" w14:textId="77777777" w:rsidR="00FE0DAC" w:rsidRPr="00FE710C" w:rsidRDefault="00FE0DAC" w:rsidP="005C2F2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A6B4DB" w14:textId="77777777" w:rsidR="002450CB" w:rsidRDefault="00FE0DAC" w:rsidP="00930F4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>
        <w:rPr>
          <w:rFonts w:ascii="Times New Roman" w:hAnsi="Times New Roman" w:cs="Times New Roman"/>
          <w:sz w:val="24"/>
          <w:szCs w:val="24"/>
        </w:rPr>
        <w:t>The purpose of 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to provide support for graduate student travel incurred while presenting original work. </w:t>
      </w:r>
      <w:bookmarkStart w:id="0" w:name="_gjdgxs" w:colFirst="0" w:colLast="0"/>
      <w:bookmarkEnd w:id="0"/>
      <w:r w:rsidR="0019769D">
        <w:rPr>
          <w:rFonts w:ascii="Times New Roman" w:hAnsi="Times New Roman" w:cs="Times New Roman"/>
          <w:sz w:val="24"/>
          <w:szCs w:val="24"/>
        </w:rPr>
        <w:t>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intended to enhance graduate student education through presentation of research in</w:t>
      </w:r>
      <w:r w:rsidR="0019769D">
        <w:rPr>
          <w:rFonts w:ascii="Times New Roman" w:hAnsi="Times New Roman" w:cs="Times New Roman"/>
          <w:sz w:val="24"/>
          <w:szCs w:val="24"/>
        </w:rPr>
        <w:t xml:space="preserve"> conferences and seminars. The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designed to cover costs associated with such travel.</w:t>
      </w:r>
      <w:r w:rsidR="002450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7510F9" w14:textId="77777777" w:rsidR="005B065E" w:rsidRDefault="005B065E" w:rsidP="008348FC">
      <w:pPr>
        <w:pStyle w:val="NormalWeb"/>
        <w:rPr>
          <w:b/>
        </w:rPr>
      </w:pPr>
      <w:r>
        <w:rPr>
          <w:b/>
        </w:rPr>
        <w:t xml:space="preserve">Travel Grant Application </w:t>
      </w:r>
    </w:p>
    <w:p w14:paraId="2B18EB03" w14:textId="42BB2688" w:rsidR="005B065E" w:rsidRDefault="005B065E" w:rsidP="00866D4B">
      <w:pPr>
        <w:pStyle w:val="NormalWeb"/>
        <w:jc w:val="both"/>
      </w:pPr>
      <w:r>
        <w:t xml:space="preserve">Students can submit </w:t>
      </w:r>
      <w:r w:rsidR="00F42946">
        <w:t xml:space="preserve">Fall </w:t>
      </w:r>
      <w:r>
        <w:t xml:space="preserve">travel grant </w:t>
      </w:r>
      <w:r w:rsidR="003B54D6">
        <w:t>application</w:t>
      </w:r>
      <w:r>
        <w:t xml:space="preserve"> for the travel between October 1</w:t>
      </w:r>
      <w:r w:rsidRPr="005B065E">
        <w:rPr>
          <w:vertAlign w:val="superscript"/>
        </w:rPr>
        <w:t>st</w:t>
      </w:r>
      <w:r>
        <w:t>, 201</w:t>
      </w:r>
      <w:r w:rsidR="00B911DA">
        <w:t>9</w:t>
      </w:r>
      <w:r>
        <w:t xml:space="preserve"> and March 31</w:t>
      </w:r>
      <w:r w:rsidR="0045539E" w:rsidRPr="0045539E">
        <w:rPr>
          <w:vertAlign w:val="superscript"/>
        </w:rPr>
        <w:t>st</w:t>
      </w:r>
      <w:r>
        <w:t>, 2019</w:t>
      </w:r>
      <w:r w:rsidR="00F42946">
        <w:t xml:space="preserve"> and </w:t>
      </w:r>
      <w:r>
        <w:t xml:space="preserve">Spring </w:t>
      </w:r>
      <w:r w:rsidR="003B54D6">
        <w:t>travel grant application</w:t>
      </w:r>
      <w:r w:rsidR="0045539E">
        <w:t xml:space="preserve"> </w:t>
      </w:r>
      <w:r>
        <w:t>for the travel between April 1</w:t>
      </w:r>
      <w:r w:rsidRPr="005B065E">
        <w:rPr>
          <w:vertAlign w:val="superscript"/>
        </w:rPr>
        <w:t>st</w:t>
      </w:r>
      <w:r>
        <w:t>,</w:t>
      </w:r>
      <w:r w:rsidR="005634FE">
        <w:t xml:space="preserve"> 20</w:t>
      </w:r>
      <w:r w:rsidR="00B911DA">
        <w:t>20</w:t>
      </w:r>
      <w:r w:rsidR="005634FE">
        <w:t xml:space="preserve"> and September 30</w:t>
      </w:r>
      <w:r w:rsidR="00866D4B" w:rsidRPr="00866D4B">
        <w:rPr>
          <w:vertAlign w:val="superscript"/>
        </w:rPr>
        <w:t>th</w:t>
      </w:r>
      <w:r w:rsidR="005634FE">
        <w:t>, 20</w:t>
      </w:r>
      <w:r w:rsidR="00B911DA">
        <w:t>20</w:t>
      </w:r>
      <w:r w:rsidR="005634FE">
        <w:t>.</w:t>
      </w:r>
      <w:r w:rsidR="00F42946">
        <w:t xml:space="preserve"> </w:t>
      </w:r>
      <w:r w:rsidR="005634FE" w:rsidRPr="005B065E">
        <w:t xml:space="preserve">The </w:t>
      </w:r>
      <w:r w:rsidR="000D5F0F">
        <w:t>due date</w:t>
      </w:r>
      <w:r w:rsidR="003460E8">
        <w:t>s</w:t>
      </w:r>
      <w:r w:rsidR="000D5F0F">
        <w:t xml:space="preserve"> for </w:t>
      </w:r>
      <w:r w:rsidR="003B54D6">
        <w:t>travel grant application</w:t>
      </w:r>
      <w:r w:rsidR="00866D4B">
        <w:t xml:space="preserve"> for </w:t>
      </w:r>
      <w:r w:rsidR="005634FE">
        <w:t>the academic year 201</w:t>
      </w:r>
      <w:r w:rsidR="00B911DA">
        <w:t>9</w:t>
      </w:r>
      <w:r w:rsidR="005634FE">
        <w:t>-20</w:t>
      </w:r>
      <w:r w:rsidR="00B911DA">
        <w:t>20</w:t>
      </w:r>
      <w:r w:rsidR="005634FE">
        <w:t xml:space="preserve"> are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2"/>
        <w:gridCol w:w="3602"/>
      </w:tblGrid>
      <w:tr w:rsidR="005B065E" w14:paraId="6D0995CB" w14:textId="77777777" w:rsidTr="000D6111">
        <w:trPr>
          <w:trHeight w:val="232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FCA1A9" w14:textId="77777777" w:rsidR="005B065E" w:rsidRPr="005634FE" w:rsidRDefault="005B065E" w:rsidP="005634FE">
            <w:pPr>
              <w:pStyle w:val="NormalWeb"/>
              <w:jc w:val="center"/>
              <w:rPr>
                <w:b/>
              </w:rPr>
            </w:pPr>
            <w:r w:rsidRPr="005634FE">
              <w:rPr>
                <w:b/>
              </w:rPr>
              <w:t>Semester</w:t>
            </w:r>
          </w:p>
        </w:tc>
        <w:tc>
          <w:tcPr>
            <w:tcW w:w="3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2CCD9" w14:textId="77777777" w:rsidR="005B065E" w:rsidRPr="005634FE" w:rsidRDefault="005B065E" w:rsidP="005634FE">
            <w:pPr>
              <w:pStyle w:val="NormalWeb"/>
              <w:jc w:val="center"/>
              <w:rPr>
                <w:b/>
              </w:rPr>
            </w:pPr>
            <w:r w:rsidRPr="005634FE">
              <w:rPr>
                <w:b/>
              </w:rPr>
              <w:t>Due date</w:t>
            </w:r>
            <w:r w:rsidR="003B54D6">
              <w:rPr>
                <w:b/>
              </w:rPr>
              <w:t>s</w:t>
            </w:r>
            <w:r w:rsidRPr="005634FE">
              <w:rPr>
                <w:b/>
              </w:rPr>
              <w:t xml:space="preserve"> for application</w:t>
            </w:r>
          </w:p>
        </w:tc>
      </w:tr>
      <w:tr w:rsidR="005B065E" w14:paraId="2329B420" w14:textId="77777777" w:rsidTr="000D6111">
        <w:trPr>
          <w:trHeight w:val="22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</w:tcBorders>
          </w:tcPr>
          <w:p w14:paraId="23C47B6B" w14:textId="2824252D" w:rsidR="005B065E" w:rsidRPr="00F42946" w:rsidRDefault="005B065E" w:rsidP="005634FE">
            <w:pPr>
              <w:pStyle w:val="NormalWeb"/>
              <w:jc w:val="center"/>
            </w:pPr>
            <w:r w:rsidRPr="00F42946">
              <w:t>Fall 201</w:t>
            </w:r>
            <w:r w:rsidR="00B911DA">
              <w:t>9</w:t>
            </w:r>
          </w:p>
        </w:tc>
        <w:tc>
          <w:tcPr>
            <w:tcW w:w="3602" w:type="dxa"/>
            <w:tcBorders>
              <w:top w:val="single" w:sz="4" w:space="0" w:color="auto"/>
              <w:right w:val="single" w:sz="4" w:space="0" w:color="auto"/>
            </w:tcBorders>
          </w:tcPr>
          <w:p w14:paraId="43BF7649" w14:textId="4D2B72BE" w:rsidR="005B065E" w:rsidRPr="00F42946" w:rsidRDefault="005B065E" w:rsidP="005634FE">
            <w:pPr>
              <w:pStyle w:val="NormalWeb"/>
              <w:jc w:val="center"/>
            </w:pPr>
            <w:r w:rsidRPr="00F42946">
              <w:t xml:space="preserve">November </w:t>
            </w:r>
            <w:r w:rsidR="00B911DA">
              <w:t>2</w:t>
            </w:r>
            <w:r w:rsidRPr="00F42946">
              <w:t>6</w:t>
            </w:r>
            <w:r w:rsidRPr="00F42946">
              <w:rPr>
                <w:vertAlign w:val="superscript"/>
              </w:rPr>
              <w:t>th</w:t>
            </w:r>
            <w:r w:rsidRPr="00F42946">
              <w:t>, 20</w:t>
            </w:r>
            <w:r w:rsidR="00B911DA">
              <w:t>19</w:t>
            </w:r>
            <w:r w:rsidR="00B17686">
              <w:t xml:space="preserve"> </w:t>
            </w:r>
          </w:p>
        </w:tc>
      </w:tr>
      <w:tr w:rsidR="005B065E" w14:paraId="2B26953C" w14:textId="77777777" w:rsidTr="000D6111">
        <w:trPr>
          <w:trHeight w:val="232"/>
          <w:jc w:val="center"/>
        </w:trPr>
        <w:tc>
          <w:tcPr>
            <w:tcW w:w="3602" w:type="dxa"/>
            <w:tcBorders>
              <w:left w:val="single" w:sz="4" w:space="0" w:color="auto"/>
              <w:bottom w:val="single" w:sz="4" w:space="0" w:color="auto"/>
            </w:tcBorders>
          </w:tcPr>
          <w:p w14:paraId="11EFEECB" w14:textId="13E396D9" w:rsidR="005B065E" w:rsidRDefault="005B065E" w:rsidP="005634FE">
            <w:pPr>
              <w:pStyle w:val="NormalWeb"/>
              <w:jc w:val="center"/>
            </w:pPr>
            <w:r>
              <w:t>Spring 20</w:t>
            </w:r>
            <w:r w:rsidR="00B911DA">
              <w:t>20</w:t>
            </w:r>
            <w:bookmarkStart w:id="1" w:name="_GoBack"/>
            <w:bookmarkEnd w:id="1"/>
          </w:p>
        </w:tc>
        <w:tc>
          <w:tcPr>
            <w:tcW w:w="3602" w:type="dxa"/>
            <w:tcBorders>
              <w:bottom w:val="single" w:sz="4" w:space="0" w:color="auto"/>
              <w:right w:val="single" w:sz="4" w:space="0" w:color="auto"/>
            </w:tcBorders>
          </w:tcPr>
          <w:p w14:paraId="3CA899F1" w14:textId="3219B677" w:rsidR="005B065E" w:rsidRDefault="00B911DA" w:rsidP="005634FE">
            <w:pPr>
              <w:pStyle w:val="NormalWeb"/>
              <w:jc w:val="center"/>
            </w:pPr>
            <w:r>
              <w:t>TBA</w:t>
            </w:r>
            <w:r w:rsidR="0019216E">
              <w:t xml:space="preserve"> </w:t>
            </w:r>
          </w:p>
        </w:tc>
      </w:tr>
    </w:tbl>
    <w:p w14:paraId="0237DABE" w14:textId="77777777"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CF6A7D" w14:textId="77777777" w:rsidR="00930F4D" w:rsidRPr="005C2F21" w:rsidRDefault="00B0419A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ailability of F</w:t>
      </w:r>
      <w:r w:rsidR="00930F4D" w:rsidRPr="005C2F21">
        <w:rPr>
          <w:rFonts w:ascii="Times New Roman" w:hAnsi="Times New Roman" w:cs="Times New Roman"/>
          <w:b/>
          <w:sz w:val="24"/>
          <w:szCs w:val="24"/>
        </w:rPr>
        <w:t>unds</w:t>
      </w:r>
    </w:p>
    <w:p w14:paraId="3735117C" w14:textId="77777777"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EC84E3" w14:textId="77777777" w:rsidR="00930F4D" w:rsidRPr="005C2F21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C2F21">
        <w:rPr>
          <w:rFonts w:ascii="Times New Roman" w:hAnsi="Times New Roman" w:cs="Times New Roman"/>
          <w:sz w:val="24"/>
          <w:szCs w:val="24"/>
        </w:rPr>
        <w:t xml:space="preserve">Each recipient will receive a maximum of </w:t>
      </w:r>
      <w:r w:rsidRPr="005C2F21">
        <w:rPr>
          <w:rFonts w:ascii="Times New Roman" w:hAnsi="Times New Roman" w:cs="Times New Roman"/>
          <w:b/>
          <w:sz w:val="24"/>
          <w:szCs w:val="24"/>
        </w:rPr>
        <w:t>$250.00</w:t>
      </w:r>
      <w:r w:rsidRPr="005C2F21">
        <w:rPr>
          <w:rFonts w:ascii="Times New Roman" w:hAnsi="Times New Roman" w:cs="Times New Roman"/>
          <w:sz w:val="24"/>
          <w:szCs w:val="24"/>
        </w:rPr>
        <w:t xml:space="preserve"> based on their submitted budget. </w:t>
      </w:r>
      <w:r>
        <w:rPr>
          <w:rFonts w:ascii="Times New Roman" w:hAnsi="Times New Roman" w:cs="Times New Roman"/>
          <w:sz w:val="24"/>
          <w:szCs w:val="24"/>
        </w:rPr>
        <w:t>The grants</w:t>
      </w:r>
      <w:r w:rsidRPr="005C2F21">
        <w:rPr>
          <w:rFonts w:ascii="Times New Roman" w:hAnsi="Times New Roman" w:cs="Times New Roman"/>
          <w:sz w:val="24"/>
          <w:szCs w:val="24"/>
        </w:rPr>
        <w:t xml:space="preserve"> may be adjusted based on </w:t>
      </w:r>
      <w:r>
        <w:rPr>
          <w:rFonts w:ascii="Times New Roman" w:hAnsi="Times New Roman" w:cs="Times New Roman"/>
          <w:sz w:val="24"/>
          <w:szCs w:val="24"/>
        </w:rPr>
        <w:t>the submitted budgets</w:t>
      </w:r>
      <w:r w:rsidRPr="005C2F21">
        <w:rPr>
          <w:rFonts w:ascii="Times New Roman" w:hAnsi="Times New Roman" w:cs="Times New Roman"/>
          <w:sz w:val="24"/>
          <w:szCs w:val="24"/>
        </w:rPr>
        <w:t xml:space="preserve">, number of applicants, </w:t>
      </w:r>
      <w:r>
        <w:rPr>
          <w:rFonts w:ascii="Times New Roman" w:hAnsi="Times New Roman" w:cs="Times New Roman"/>
          <w:sz w:val="24"/>
          <w:szCs w:val="24"/>
        </w:rPr>
        <w:t>and availability of funds. The Grant C</w:t>
      </w:r>
      <w:r w:rsidRPr="005C2F21">
        <w:rPr>
          <w:rFonts w:ascii="Times New Roman" w:hAnsi="Times New Roman" w:cs="Times New Roman"/>
          <w:sz w:val="24"/>
          <w:szCs w:val="24"/>
        </w:rPr>
        <w:t>ommittee will try to fund as many applications as possible, depending on the availability of funds.</w:t>
      </w:r>
    </w:p>
    <w:p w14:paraId="51B2ACD7" w14:textId="77777777"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9D8CAC" w14:textId="77777777" w:rsidR="00930F4D" w:rsidRPr="005C2F21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Eligibility</w:t>
      </w:r>
      <w:r w:rsidR="00B0419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D2A70CA" w14:textId="77777777" w:rsidR="00930F4D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035A1BE" w14:textId="77777777" w:rsidR="00930F4D" w:rsidRPr="002450CB" w:rsidRDefault="00930F4D" w:rsidP="00930F4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E710C">
        <w:rPr>
          <w:rFonts w:ascii="Times New Roman" w:hAnsi="Times New Roman" w:cs="Times New Roman"/>
          <w:sz w:val="24"/>
          <w:szCs w:val="24"/>
        </w:rPr>
        <w:t xml:space="preserve">To qualify for a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E710C">
        <w:rPr>
          <w:rFonts w:ascii="Times New Roman" w:hAnsi="Times New Roman" w:cs="Times New Roman"/>
          <w:sz w:val="24"/>
          <w:szCs w:val="24"/>
        </w:rPr>
        <w:t xml:space="preserve">rant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450CB">
        <w:rPr>
          <w:rFonts w:ascii="Times New Roman" w:hAnsi="Times New Roman" w:cs="Times New Roman"/>
          <w:b/>
          <w:sz w:val="24"/>
          <w:szCs w:val="24"/>
        </w:rPr>
        <w:t>travel</w:t>
      </w:r>
      <w:r w:rsidRPr="00245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50CB">
        <w:rPr>
          <w:rFonts w:ascii="Times New Roman" w:hAnsi="Times New Roman" w:cs="Times New Roman"/>
          <w:b/>
          <w:sz w:val="24"/>
          <w:szCs w:val="24"/>
        </w:rPr>
        <w:t>must take place after the application deadline for the semester but must be completed before the end of the travel period</w:t>
      </w:r>
      <w:r w:rsidRPr="00FE710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y SUNY-</w:t>
      </w:r>
      <w:r w:rsidRPr="005C2F21">
        <w:rPr>
          <w:rFonts w:ascii="Times New Roman" w:hAnsi="Times New Roman" w:cs="Times New Roman"/>
          <w:sz w:val="24"/>
          <w:szCs w:val="24"/>
        </w:rPr>
        <w:t>ESF graduate student that is enrolled for at least 1 credit hour and progressing toward a gr</w:t>
      </w:r>
      <w:r>
        <w:rPr>
          <w:rFonts w:ascii="Times New Roman" w:hAnsi="Times New Roman" w:cs="Times New Roman"/>
          <w:sz w:val="24"/>
          <w:szCs w:val="24"/>
        </w:rPr>
        <w:t xml:space="preserve">aduate level degree can apply. </w:t>
      </w:r>
      <w:r w:rsidRPr="005C2F21">
        <w:rPr>
          <w:rFonts w:ascii="Times New Roman" w:hAnsi="Times New Roman" w:cs="Times New Roman"/>
          <w:sz w:val="24"/>
          <w:szCs w:val="24"/>
        </w:rPr>
        <w:t>No preference is given based on studen</w:t>
      </w:r>
      <w:r>
        <w:rPr>
          <w:rFonts w:ascii="Times New Roman" w:hAnsi="Times New Roman" w:cs="Times New Roman"/>
          <w:sz w:val="24"/>
          <w:szCs w:val="24"/>
        </w:rPr>
        <w:t xml:space="preserve">t degree program or seniority. </w:t>
      </w:r>
      <w:r w:rsidRPr="005C2F21">
        <w:rPr>
          <w:rFonts w:ascii="Times New Roman" w:hAnsi="Times New Roman" w:cs="Times New Roman"/>
          <w:sz w:val="24"/>
          <w:szCs w:val="24"/>
        </w:rPr>
        <w:t xml:space="preserve">Students who graduate prior to the end of the travel period </w:t>
      </w:r>
      <w:r w:rsidRPr="0019769D">
        <w:rPr>
          <w:rFonts w:ascii="Times New Roman" w:hAnsi="Times New Roman" w:cs="Times New Roman"/>
          <w:sz w:val="24"/>
          <w:szCs w:val="24"/>
        </w:rPr>
        <w:t>are</w:t>
      </w:r>
      <w:r w:rsidRPr="005C2F21">
        <w:rPr>
          <w:rFonts w:ascii="Times New Roman" w:hAnsi="Times New Roman" w:cs="Times New Roman"/>
          <w:sz w:val="24"/>
          <w:szCs w:val="24"/>
        </w:rPr>
        <w:t xml:space="preserve"> eligible to apply. </w:t>
      </w:r>
      <w:r>
        <w:rPr>
          <w:rFonts w:ascii="Times New Roman" w:hAnsi="Times New Roman" w:cs="Times New Roman"/>
          <w:sz w:val="24"/>
          <w:szCs w:val="24"/>
        </w:rPr>
        <w:t>Only one travel g</w:t>
      </w:r>
      <w:r w:rsidRPr="005C2F21">
        <w:rPr>
          <w:rFonts w:ascii="Times New Roman" w:hAnsi="Times New Roman" w:cs="Times New Roman"/>
          <w:sz w:val="24"/>
          <w:szCs w:val="24"/>
        </w:rPr>
        <w:t>rant may be received each academic year. Funding may only be requested for one conference or seminar.</w:t>
      </w:r>
    </w:p>
    <w:p w14:paraId="148ABDE2" w14:textId="77777777" w:rsidR="00930F4D" w:rsidRDefault="00930F4D" w:rsidP="00930F4D">
      <w:pPr>
        <w:shd w:val="clear" w:color="auto" w:fill="FFFFFF"/>
        <w:spacing w:after="0" w:line="240" w:lineRule="auto"/>
        <w:rPr>
          <w:rFonts w:eastAsia="Times New Roman"/>
          <w:b/>
          <w:bCs/>
          <w:color w:val="FF0000"/>
          <w:sz w:val="24"/>
          <w:szCs w:val="24"/>
          <w:shd w:val="clear" w:color="auto" w:fill="FFFFFF"/>
        </w:rPr>
      </w:pPr>
    </w:p>
    <w:p w14:paraId="29A341FF" w14:textId="77777777" w:rsidR="00930F4D" w:rsidRDefault="00930F4D" w:rsidP="00930F4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PhD Students may receive up to</w:t>
      </w:r>
      <w:r w:rsidRPr="002E3640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three travel grants while at ESF whereas master’s students may receive up to two</w:t>
      </w: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travel grants.</w:t>
      </w:r>
    </w:p>
    <w:p w14:paraId="7727A4A2" w14:textId="77777777" w:rsidR="005B065E" w:rsidRPr="005B065E" w:rsidRDefault="005B065E" w:rsidP="008348FC">
      <w:pPr>
        <w:pStyle w:val="NormalWeb"/>
      </w:pPr>
    </w:p>
    <w:p w14:paraId="46E3C241" w14:textId="77777777" w:rsidR="008348FC" w:rsidRPr="002E3640" w:rsidRDefault="008348FC" w:rsidP="002450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</w:p>
    <w:p w14:paraId="2AA00491" w14:textId="77777777"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DBF70E" w14:textId="77777777"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nding under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69D">
        <w:rPr>
          <w:rFonts w:ascii="Times New Roman" w:hAnsi="Times New Roman" w:cs="Times New Roman"/>
          <w:b/>
          <w:sz w:val="24"/>
          <w:szCs w:val="24"/>
        </w:rPr>
        <w:t>Travel G</w:t>
      </w:r>
      <w:r>
        <w:rPr>
          <w:rFonts w:ascii="Times New Roman" w:hAnsi="Times New Roman" w:cs="Times New Roman"/>
          <w:b/>
          <w:sz w:val="24"/>
          <w:szCs w:val="24"/>
        </w:rPr>
        <w:t>rant</w:t>
      </w:r>
    </w:p>
    <w:p w14:paraId="2CA1BFC2" w14:textId="77777777"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464FFD" w14:textId="77777777"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>
        <w:rPr>
          <w:rFonts w:ascii="Times New Roman" w:hAnsi="Times New Roman" w:cs="Times New Roman"/>
          <w:sz w:val="24"/>
          <w:szCs w:val="24"/>
        </w:rPr>
        <w:t>g</w:t>
      </w:r>
      <w:r w:rsidR="0019769D" w:rsidRPr="005C2F21">
        <w:rPr>
          <w:rFonts w:ascii="Times New Roman" w:hAnsi="Times New Roman" w:cs="Times New Roman"/>
          <w:sz w:val="24"/>
          <w:szCs w:val="24"/>
        </w:rPr>
        <w:t>rant can be used to cover travel-related expenses when presenting scholarly research at local, national, or international conference</w:t>
      </w:r>
      <w:r w:rsidR="00751D71">
        <w:rPr>
          <w:rFonts w:ascii="Times New Roman" w:hAnsi="Times New Roman" w:cs="Times New Roman"/>
          <w:sz w:val="24"/>
          <w:szCs w:val="24"/>
        </w:rPr>
        <w:t xml:space="preserve">s and scientific meetings,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specifically for graduate students presenting their original research either as a poster or oral presentation. The grant can also be used to fund graduate students attending professional development seminars and workshop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where they will be presenting their research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Seminars and workshops must be standalone events (as opposed to affiliated with a conference) to be eligible for </w:t>
      </w:r>
      <w:r w:rsidR="0019769D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 w:rsidRPr="005C2F21">
        <w:rPr>
          <w:rFonts w:ascii="Times New Roman" w:hAnsi="Times New Roman" w:cs="Times New Roman"/>
          <w:sz w:val="24"/>
          <w:szCs w:val="24"/>
        </w:rPr>
        <w:t>funding.  If your travel does not clearly fit into one of these categories, p</w:t>
      </w:r>
      <w:r w:rsidR="0019769D">
        <w:rPr>
          <w:rFonts w:ascii="Times New Roman" w:hAnsi="Times New Roman" w:cs="Times New Roman"/>
          <w:sz w:val="24"/>
          <w:szCs w:val="24"/>
        </w:rPr>
        <w:t xml:space="preserve">lease contact the </w:t>
      </w:r>
      <w:hyperlink r:id="rId8" w:history="1">
        <w:r w:rsidR="0019769D" w:rsidRPr="0019769D">
          <w:rPr>
            <w:rStyle w:val="Hyperlink"/>
            <w:rFonts w:ascii="Times New Roman" w:hAnsi="Times New Roman" w:cs="Times New Roman"/>
            <w:sz w:val="24"/>
            <w:szCs w:val="24"/>
          </w:rPr>
          <w:t>Grant Committee Chair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7786EF" w14:textId="77777777"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80597E" w14:textId="77777777"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Grant money can be used to </w:t>
      </w:r>
      <w:r w:rsidRPr="00B8738B">
        <w:rPr>
          <w:rFonts w:ascii="Times New Roman" w:hAnsi="Times New Roman" w:cs="Times New Roman"/>
          <w:i/>
          <w:sz w:val="24"/>
          <w:szCs w:val="24"/>
        </w:rPr>
        <w:t>fund mileage, airfare, rental cars, and accommodations</w:t>
      </w:r>
      <w:r>
        <w:rPr>
          <w:rFonts w:ascii="Times New Roman" w:hAnsi="Times New Roman" w:cs="Times New Roman"/>
          <w:sz w:val="24"/>
          <w:szCs w:val="24"/>
        </w:rPr>
        <w:t>. M</w:t>
      </w:r>
      <w:r w:rsidRPr="005C2F21">
        <w:rPr>
          <w:rFonts w:ascii="Times New Roman" w:hAnsi="Times New Roman" w:cs="Times New Roman"/>
          <w:sz w:val="24"/>
          <w:szCs w:val="24"/>
        </w:rPr>
        <w:t>ileage rates can be found at the ESF Office of Business Affairs (</w:t>
      </w:r>
      <w:hyperlink r:id="rId9">
        <w:r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Pr="005C2F21">
        <w:rPr>
          <w:rFonts w:ascii="Times New Roman" w:hAnsi="Times New Roman" w:cs="Times New Roman"/>
          <w:sz w:val="24"/>
          <w:szCs w:val="24"/>
        </w:rPr>
        <w:t>).</w:t>
      </w:r>
    </w:p>
    <w:p w14:paraId="32F5E202" w14:textId="77777777" w:rsidR="0019769D" w:rsidRPr="002450CB" w:rsidRDefault="0019769D" w:rsidP="002450CB">
      <w:pPr>
        <w:shd w:val="clear" w:color="auto" w:fill="FFFFFF"/>
        <w:spacing w:after="0" w:line="240" w:lineRule="auto"/>
        <w:rPr>
          <w:rFonts w:eastAsia="Times New Roman"/>
          <w:color w:val="E36C0A" w:themeColor="accent6" w:themeShade="BF"/>
          <w:sz w:val="24"/>
          <w:szCs w:val="24"/>
        </w:rPr>
      </w:pPr>
    </w:p>
    <w:p w14:paraId="1DEC3926" w14:textId="77777777"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penses not funded under </w:t>
      </w:r>
      <w:r w:rsidR="0019769D">
        <w:rPr>
          <w:rFonts w:ascii="Times New Roman" w:hAnsi="Times New Roman" w:cs="Times New Roman"/>
          <w:b/>
          <w:sz w:val="24"/>
          <w:szCs w:val="24"/>
        </w:rPr>
        <w:t xml:space="preserve">Travel Grant </w:t>
      </w:r>
    </w:p>
    <w:p w14:paraId="0A593928" w14:textId="37998D10" w:rsidR="0019769D" w:rsidRPr="005C2F21" w:rsidRDefault="003A209D" w:rsidP="003A209D">
      <w:pPr>
        <w:pStyle w:val="NormalWeb"/>
      </w:pPr>
      <w:r>
        <w:rPr>
          <w:rFonts w:eastAsia="Calibri"/>
          <w:b/>
        </w:rPr>
        <w:tab/>
      </w:r>
      <w:r w:rsidR="000F3BE9">
        <w:t>Travel</w:t>
      </w:r>
      <w:r w:rsidR="0019769D" w:rsidRPr="0019769D">
        <w:t xml:space="preserve"> grant </w:t>
      </w:r>
      <w:r w:rsidR="0019769D" w:rsidRPr="0019769D">
        <w:rPr>
          <w:i/>
        </w:rPr>
        <w:t>cannot</w:t>
      </w:r>
      <w:r w:rsidR="0019769D" w:rsidRPr="0019769D">
        <w:t xml:space="preserve"> be used to cover </w:t>
      </w:r>
      <w:r w:rsidR="0019769D" w:rsidRPr="0019769D">
        <w:rPr>
          <w:i/>
        </w:rPr>
        <w:t>food, conference registration</w:t>
      </w:r>
      <w:r w:rsidR="00FE0DAC">
        <w:rPr>
          <w:i/>
        </w:rPr>
        <w:t xml:space="preserve"> fees</w:t>
      </w:r>
      <w:r w:rsidR="0019769D" w:rsidRPr="0019769D">
        <w:rPr>
          <w:i/>
        </w:rPr>
        <w:t>,</w:t>
      </w:r>
      <w:r w:rsidR="00FE0DAC">
        <w:rPr>
          <w:i/>
        </w:rPr>
        <w:t xml:space="preserve"> field trips,</w:t>
      </w:r>
      <w:r w:rsidR="0019769D" w:rsidRPr="0019769D">
        <w:rPr>
          <w:i/>
        </w:rPr>
        <w:t xml:space="preserve"> parking, or other supplementary expenses</w:t>
      </w:r>
      <w:r w:rsidR="0019769D" w:rsidRPr="005C2F21">
        <w:t>.</w:t>
      </w:r>
      <w:r w:rsidR="002C5C96">
        <w:t xml:space="preserve"> </w:t>
      </w:r>
      <w:r w:rsidR="002C5C96" w:rsidRPr="000F3BE9">
        <w:t xml:space="preserve">It </w:t>
      </w:r>
      <w:r w:rsidR="002C5C96" w:rsidRPr="000F3BE9">
        <w:rPr>
          <w:i/>
        </w:rPr>
        <w:t>cannot</w:t>
      </w:r>
      <w:r w:rsidR="002C5C96" w:rsidRPr="000F3BE9">
        <w:t xml:space="preserve"> be used to </w:t>
      </w:r>
      <w:r w:rsidR="002C5C96" w:rsidRPr="000F3BE9">
        <w:rPr>
          <w:i/>
        </w:rPr>
        <w:t>fund trave</w:t>
      </w:r>
      <w:r w:rsidRPr="000F3BE9">
        <w:rPr>
          <w:i/>
        </w:rPr>
        <w:t>l conducted prior to October 1</w:t>
      </w:r>
      <w:r w:rsidRPr="000F3BE9">
        <w:rPr>
          <w:i/>
          <w:vertAlign w:val="superscript"/>
        </w:rPr>
        <w:t>st</w:t>
      </w:r>
      <w:r w:rsidR="000F3BE9" w:rsidRPr="000F3BE9">
        <w:rPr>
          <w:i/>
        </w:rPr>
        <w:t>, 201</w:t>
      </w:r>
      <w:r w:rsidR="00B911DA">
        <w:rPr>
          <w:i/>
        </w:rPr>
        <w:t>9</w:t>
      </w:r>
      <w:r w:rsidR="000F3BE9" w:rsidRPr="000F3BE9">
        <w:rPr>
          <w:i/>
        </w:rPr>
        <w:t xml:space="preserve"> </w:t>
      </w:r>
      <w:r w:rsidRPr="000F3BE9">
        <w:rPr>
          <w:i/>
        </w:rPr>
        <w:t>(Fall applicants) or April 1</w:t>
      </w:r>
      <w:r w:rsidRPr="000F3BE9">
        <w:rPr>
          <w:i/>
          <w:vertAlign w:val="superscript"/>
        </w:rPr>
        <w:t>st</w:t>
      </w:r>
      <w:r w:rsidR="000F3BE9" w:rsidRPr="000F3BE9">
        <w:rPr>
          <w:i/>
        </w:rPr>
        <w:t>, 20</w:t>
      </w:r>
      <w:r w:rsidR="00B911DA">
        <w:rPr>
          <w:i/>
        </w:rPr>
        <w:t>20</w:t>
      </w:r>
      <w:r w:rsidR="000F3BE9" w:rsidRPr="000F3BE9">
        <w:rPr>
          <w:i/>
        </w:rPr>
        <w:t xml:space="preserve"> </w:t>
      </w:r>
      <w:r w:rsidR="002C5C96" w:rsidRPr="000F3BE9">
        <w:rPr>
          <w:i/>
        </w:rPr>
        <w:t>(Spring applicants)</w:t>
      </w:r>
      <w:r w:rsidR="002C5C96" w:rsidRPr="000F3BE9">
        <w:t xml:space="preserve"> or </w:t>
      </w:r>
      <w:r w:rsidR="002C5C96" w:rsidRPr="000F3BE9">
        <w:rPr>
          <w:i/>
        </w:rPr>
        <w:t>to fund travel to conduct research</w:t>
      </w:r>
      <w:r w:rsidRPr="000F3BE9">
        <w:t>.</w:t>
      </w:r>
      <w:r w:rsidR="000F3BE9">
        <w:t xml:space="preserve"> </w:t>
      </w:r>
      <w:r w:rsidR="0019769D" w:rsidRPr="005C2F21">
        <w:t>Expenses incurred as part of research may be fundabl</w:t>
      </w:r>
      <w:r w:rsidR="00F56003">
        <w:t>e through GSA Research Grant</w:t>
      </w:r>
      <w:r w:rsidR="0019769D">
        <w:t xml:space="preserve">. </w:t>
      </w:r>
      <w:r w:rsidR="0019769D" w:rsidRPr="005C2F21">
        <w:t xml:space="preserve">The </w:t>
      </w:r>
      <w:r w:rsidR="00751D71">
        <w:t>Grant</w:t>
      </w:r>
      <w:r w:rsidR="00F56003">
        <w:t>s and Awards</w:t>
      </w:r>
      <w:r w:rsidR="00751D71">
        <w:t xml:space="preserve"> C</w:t>
      </w:r>
      <w:r w:rsidR="0019769D" w:rsidRPr="005C2F21">
        <w:t xml:space="preserve">ommittee may reject any application if the travel is not </w:t>
      </w:r>
      <w:r w:rsidR="0019769D">
        <w:t xml:space="preserve">intended </w:t>
      </w:r>
      <w:r w:rsidR="0019769D" w:rsidRPr="005C2F21">
        <w:t xml:space="preserve">for the presentation of results or career building activities.  Please contact the </w:t>
      </w:r>
      <w:r w:rsidR="0019769D" w:rsidRPr="000F5D04">
        <w:t>Grant Committee Chair</w:t>
      </w:r>
      <w:r w:rsidR="0019769D" w:rsidRPr="005C2F21">
        <w:t xml:space="preserve"> </w:t>
      </w:r>
      <w:r w:rsidR="0019769D">
        <w:t>for questions regarding travel expenses and their eligibility for approval.</w:t>
      </w:r>
    </w:p>
    <w:p w14:paraId="1BF2588C" w14:textId="77777777" w:rsidR="00700A87" w:rsidRDefault="00700A87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3BC25C" w14:textId="77777777" w:rsidR="0019769D" w:rsidRPr="005C2F21" w:rsidRDefault="0019769D" w:rsidP="0019769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bmission Method</w:t>
      </w:r>
    </w:p>
    <w:p w14:paraId="7E9C128B" w14:textId="77777777" w:rsidR="00FE0DAC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05781" w14:textId="77777777" w:rsidR="0019769D" w:rsidRPr="005C2F21" w:rsidRDefault="00FE0DAC" w:rsidP="001976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All </w:t>
      </w:r>
      <w:r w:rsidR="00866D4B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form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must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 be submitted electronically to </w:t>
      </w:r>
      <w:hyperlink r:id="rId10">
        <w:r w:rsidR="0019769D"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gsa.esf@gmail.com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>. PDF files are strongly encouraged to a</w:t>
      </w:r>
      <w:r w:rsidR="0019769D">
        <w:rPr>
          <w:rFonts w:ascii="Times New Roman" w:hAnsi="Times New Roman" w:cs="Times New Roman"/>
          <w:sz w:val="24"/>
          <w:szCs w:val="24"/>
        </w:rPr>
        <w:t xml:space="preserve">void incompatibility between PC/Mac platforms.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Documents should be submitted a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one</w:t>
      </w:r>
      <w:r w:rsidR="00866D4B">
        <w:rPr>
          <w:rFonts w:ascii="Times New Roman" w:hAnsi="Times New Roman" w:cs="Times New Roman"/>
          <w:sz w:val="24"/>
          <w:szCs w:val="24"/>
        </w:rPr>
        <w:t xml:space="preserve"> file, with the signed application f</w:t>
      </w:r>
      <w:r w:rsidR="0019769D" w:rsidRPr="005C2F21">
        <w:rPr>
          <w:rFonts w:ascii="Times New Roman" w:hAnsi="Times New Roman" w:cs="Times New Roman"/>
          <w:sz w:val="24"/>
          <w:szCs w:val="24"/>
        </w:rPr>
        <w:t>orm scanned and made into PDF format. PDF files can be merged using the following website: www.pdfmerge.com.</w:t>
      </w:r>
    </w:p>
    <w:p w14:paraId="0AA9D731" w14:textId="77777777" w:rsidR="0019769D" w:rsidRDefault="0019769D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B138C9" w14:textId="77777777" w:rsidR="0019769D" w:rsidRPr="005C2F21" w:rsidRDefault="00B0419A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Application R</w:t>
      </w:r>
      <w:r w:rsidR="0019769D"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quirements </w:t>
      </w:r>
    </w:p>
    <w:p w14:paraId="19DC4386" w14:textId="77777777" w:rsidR="00FE0DAC" w:rsidRDefault="00FE0DAC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217309D" w14:textId="77777777"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 t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rav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 application </w:t>
      </w: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UST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include these components </w:t>
      </w:r>
      <w:r w:rsidR="00751D71" w:rsidRPr="005C2F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be eligible for funding: </w:t>
      </w:r>
    </w:p>
    <w:p w14:paraId="3EB0D512" w14:textId="77777777"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0EAEBCF" w14:textId="77777777" w:rsidR="0019769D" w:rsidRPr="00751D71" w:rsidRDefault="0019769D" w:rsidP="00751D7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pplication Form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download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“Travel Grant A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pplication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” form from the GSA web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site and complet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all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required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fields.</w:t>
      </w:r>
    </w:p>
    <w:p w14:paraId="6F6516A0" w14:textId="77777777" w:rsidR="00751D71" w:rsidRPr="005C2F21" w:rsidRDefault="00751D71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421DB55" w14:textId="77777777" w:rsidR="0019769D" w:rsidRPr="005C2F21" w:rsidRDefault="0019769D" w:rsidP="00197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All responses must be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typed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in the downloaded document using the autocomplete form (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except for the signatur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71E8123C" w14:textId="77777777" w:rsidR="0019769D" w:rsidRPr="005C2F21" w:rsidRDefault="0019769D" w:rsidP="00197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>The signatures of the applicant and the applicant’s academic advisor must be handwritten. Both signatures are required for the form to be considered complete.</w:t>
      </w:r>
    </w:p>
    <w:p w14:paraId="6F107723" w14:textId="77777777"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5B776EB" w14:textId="77777777" w:rsidR="00FE0DAC" w:rsidRDefault="0019769D" w:rsidP="0019769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Budget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provide a single page, tabular budget for the entire trip. The budget should list all the expenses and the applicant should indicate which items would be funded by the grant.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can be requested to fund items that are directly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related to travel expenses. Examples include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airfare, ground transportation, hotel accommodation, and gas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4A5A034A" w14:textId="77777777" w:rsidR="00FE0DAC" w:rsidRDefault="0019769D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color w:val="000000"/>
          <w:sz w:val="24"/>
          <w:szCs w:val="24"/>
        </w:rPr>
        <w:t>The budget should be detailed and provide the sources for the price quotes. Any funding from other sources should be noted in the budget with a list of items that will be covered by these funds. Example sources of other funding sources include: advisor’s funds, department/college funds, and other grants/awards.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A3D19A0" w14:textId="77777777" w:rsidR="00FE0DAC" w:rsidRDefault="00FE0DAC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50D16F9" w14:textId="77777777" w:rsidR="0019769D" w:rsidRPr="008B6A00" w:rsidRDefault="0019769D" w:rsidP="00FE0DAC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udgets must closely follow the format and layout of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xample Budget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vailable on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SA Travel Grants web page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Budget compliance and clarity is a key component for submission acceptance.</w:t>
      </w:r>
    </w:p>
    <w:p w14:paraId="32370E13" w14:textId="77777777" w:rsidR="0019769D" w:rsidRPr="005C2F21" w:rsidRDefault="0019769D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523AA8D" w14:textId="77777777" w:rsidR="00751D71" w:rsidRDefault="0019769D" w:rsidP="0019769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cumentation of Acceptance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The applicant must provide documentation of acceptance to present at the specified conference or attend the specified seminar / workshop. Examples of official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documentation include a letter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/email of acceptance of a presentation, a similar document for registration for a seminar or workshop, or a copy of the conference program listing the presentation.</w:t>
      </w:r>
    </w:p>
    <w:p w14:paraId="445286D0" w14:textId="77777777" w:rsidR="00FE0DAC" w:rsidRDefault="00FE0DAC" w:rsidP="00751D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D0ABE1E" w14:textId="77777777" w:rsidR="0019769D" w:rsidRPr="00751D71" w:rsidRDefault="0019769D" w:rsidP="00751D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If official acceptance has not yet been received by the deadline for Travel Grant applications, the applicant </w:t>
      </w:r>
      <w:r w:rsidRPr="00751D71">
        <w:rPr>
          <w:rFonts w:ascii="Times New Roman" w:hAnsi="Times New Roman" w:cs="Times New Roman"/>
          <w:i/>
          <w:color w:val="000000"/>
          <w:sz w:val="24"/>
          <w:szCs w:val="24"/>
        </w:rPr>
        <w:t>can still submi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grant application. However, funding will not be dispensed until documentation is provided.</w:t>
      </w:r>
    </w:p>
    <w:p w14:paraId="102C5599" w14:textId="77777777" w:rsidR="00751D71" w:rsidRDefault="00751D71" w:rsidP="001976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FDC9A1D" w14:textId="77777777" w:rsidR="0019769D" w:rsidRPr="00FE0DAC" w:rsidRDefault="0019769D" w:rsidP="005C2F21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b/>
          <w:color w:val="000000"/>
          <w:sz w:val="24"/>
          <w:szCs w:val="24"/>
        </w:rPr>
        <w:t>Notifications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Once th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grants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have been decided,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the travel g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rant applicants will be notified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via email </w:t>
      </w:r>
      <w:r w:rsidR="00FE0DAC" w:rsidRPr="00FE0DAC">
        <w:rPr>
          <w:rFonts w:ascii="Times New Roman" w:hAnsi="Times New Roman" w:cs="Times New Roman"/>
          <w:color w:val="000000"/>
          <w:sz w:val="24"/>
          <w:szCs w:val="24"/>
        </w:rPr>
        <w:t>whether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y hav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been awarded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 grant</w:t>
      </w:r>
      <w:r w:rsidR="00FE0DAC">
        <w:rPr>
          <w:rFonts w:ascii="Times New Roman" w:hAnsi="Times New Roman" w:cs="Times New Roman"/>
          <w:color w:val="000000"/>
          <w:sz w:val="24"/>
          <w:szCs w:val="24"/>
        </w:rPr>
        <w:t xml:space="preserve"> or not.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D11019C" w14:textId="77777777" w:rsidR="0019769D" w:rsidRDefault="0019769D" w:rsidP="005C2F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77848E" w14:textId="77777777" w:rsidR="00FE0DAC" w:rsidRPr="005C2F21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riteria for 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>A</w:t>
      </w:r>
      <w:r w:rsid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arding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ravel Grants</w:t>
      </w:r>
    </w:p>
    <w:p w14:paraId="74250EFA" w14:textId="77777777" w:rsidR="00FE0DAC" w:rsidRDefault="00FE0DAC" w:rsidP="00FE0DAC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CBC9364" w14:textId="77777777" w:rsidR="0085473E" w:rsidRPr="00D90C4A" w:rsidRDefault="00FE0DAC" w:rsidP="008547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are awarded by merit, need, and diversity of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esearch topics.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Each applicant has an equal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chance to be a recipient of a travel g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.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ll completed applications received by the deadline will be reviewed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by the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GSA Grant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s and Awards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Committee each semester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. The Committee does not evaluate conferences or seminars for merit. </w:t>
      </w:r>
      <w:r>
        <w:rPr>
          <w:rFonts w:ascii="Times New Roman" w:hAnsi="Times New Roman" w:cs="Times New Roman"/>
          <w:color w:val="000000"/>
          <w:sz w:val="24"/>
          <w:szCs w:val="24"/>
        </w:rPr>
        <w:t>The awarde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will be chosen until funding is exhausted. If there is funding remaining, more applications will be drawn and awarded based on the </w:t>
      </w:r>
      <w:r>
        <w:rPr>
          <w:rFonts w:ascii="Times New Roman" w:hAnsi="Times New Roman" w:cs="Times New Roman"/>
          <w:color w:val="000000"/>
          <w:sz w:val="24"/>
          <w:szCs w:val="24"/>
        </w:rPr>
        <w:t>availability of funds.</w:t>
      </w:r>
      <w:r w:rsidR="008547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0C4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No </w:t>
      </w:r>
      <w:r w:rsidR="00D90C4A" w:rsidRPr="0099048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election by the Grants &amp; Awards Committee will </w:t>
      </w:r>
      <w:r w:rsidR="00D90C4A" w:rsidRPr="0099048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scriminate, or promote any form of discrimination, on basis of race, gender, religion, national origin, age, disability, sexual orientation, marital or veteran’s status in any program, activity, or service</w:t>
      </w:r>
      <w:r w:rsidR="00D90C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D90C4A" w:rsidRPr="00D90C4A">
        <w:rPr>
          <w:rFonts w:ascii="Times New Roman" w:hAnsi="Times New Roman" w:cs="Times New Roman"/>
          <w:color w:val="000000" w:themeColor="text1"/>
          <w:sz w:val="24"/>
          <w:szCs w:val="24"/>
        </w:rPr>
        <w:t>(GSA, bylaws).</w:t>
      </w:r>
    </w:p>
    <w:p w14:paraId="796F45DB" w14:textId="77777777" w:rsidR="00FE0DAC" w:rsidRDefault="00FE0DAC" w:rsidP="00FE0DAC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CD7DD4B" w14:textId="77777777" w:rsidR="00D21E06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imbursement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process</w:t>
      </w:r>
    </w:p>
    <w:p w14:paraId="40514E1A" w14:textId="77777777" w:rsidR="00B0419A" w:rsidRPr="005C2F21" w:rsidRDefault="00B0419A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A2E1CB5" w14:textId="77777777" w:rsidR="00A779C3" w:rsidRDefault="00EC54AD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F5D0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he GSA Travel Grants are awarded as soon as possible following the notification of the award. The </w:t>
      </w:r>
      <w:r w:rsidR="00A169B3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ravel should be </w:t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>conduct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ed before the recipient</w:t>
      </w:r>
      <w:r w:rsidR="00957B0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submit the</w:t>
      </w:r>
      <w:r w:rsidR="000E4919">
        <w:rPr>
          <w:rFonts w:ascii="Times New Roman" w:hAnsi="Times New Roman" w:cs="Times New Roman"/>
          <w:color w:val="000000"/>
          <w:sz w:val="24"/>
          <w:szCs w:val="24"/>
        </w:rPr>
        <w:t xml:space="preserve">ir </w:t>
      </w:r>
      <w:r w:rsidR="00066C9C">
        <w:rPr>
          <w:rFonts w:ascii="Times New Roman" w:hAnsi="Times New Roman" w:cs="Times New Roman"/>
          <w:color w:val="000000"/>
          <w:sz w:val="24"/>
          <w:szCs w:val="24"/>
        </w:rPr>
        <w:t xml:space="preserve">proof of 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travel documents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he </w:t>
      </w:r>
      <w:r w:rsidR="00957B07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documents required for the reimbursement include </w:t>
      </w:r>
      <w:r w:rsidR="00A779C3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final report (see the details below)</w:t>
      </w:r>
      <w:r w:rsidR="00957B07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nd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roof of travel </w:t>
      </w:r>
      <w:r w:rsidR="00D90C4A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documents such as </w:t>
      </w:r>
      <w:r w:rsidR="00A169B3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original </w:t>
      </w:r>
      <w:r w:rsidR="00D21E0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receipts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for </w:t>
      </w:r>
      <w:r w:rsidR="00237526" w:rsidRPr="00066C9C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he </w:t>
      </w:r>
      <w:r w:rsidRPr="00066C9C">
        <w:rPr>
          <w:rFonts w:ascii="Times New Roman" w:hAnsi="Times New Roman" w:cs="Times New Roman"/>
          <w:i/>
          <w:color w:val="000000"/>
          <w:sz w:val="24"/>
          <w:szCs w:val="24"/>
        </w:rPr>
        <w:t>air fare, accommodation etc</w:t>
      </w:r>
      <w:r w:rsidR="000F5D04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F5D04">
        <w:rPr>
          <w:rFonts w:ascii="Times New Roman" w:hAnsi="Times New Roman" w:cs="Times New Roman"/>
          <w:color w:val="000000"/>
        </w:rPr>
        <w:t>The m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ileage can be reported by submitting a copy of the conference or meeting agenda and a State Travel Expense Worksheet found at the ESF Office of Business Affairs (</w:t>
      </w:r>
      <w:hyperlink r:id="rId11">
        <w:r w:rsidR="00237526" w:rsidRPr="000F5D04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="00237526" w:rsidRPr="000F5D04">
        <w:rPr>
          <w:rFonts w:ascii="Times New Roman" w:hAnsi="Times New Roman" w:cs="Times New Roman"/>
          <w:color w:val="000000"/>
        </w:rPr>
        <w:t xml:space="preserve"> </w:t>
      </w:r>
    </w:p>
    <w:p w14:paraId="260FF664" w14:textId="77777777" w:rsidR="00A779C3" w:rsidRDefault="00A779C3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D6C1B5E" w14:textId="77777777" w:rsidR="00237526" w:rsidRPr="00A779C3" w:rsidRDefault="00A779C3" w:rsidP="002375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sz w:val="24"/>
          <w:szCs w:val="24"/>
        </w:rPr>
        <w:t xml:space="preserve">Each recipient </w:t>
      </w:r>
      <w:r w:rsidR="00066C9C" w:rsidRPr="00066C9C">
        <w:rPr>
          <w:rFonts w:ascii="Times New Roman" w:hAnsi="Times New Roman" w:cs="Times New Roman"/>
          <w:b/>
          <w:sz w:val="24"/>
          <w:szCs w:val="24"/>
        </w:rPr>
        <w:t xml:space="preserve">must </w:t>
      </w:r>
      <w:r w:rsidRPr="00A779C3">
        <w:rPr>
          <w:rFonts w:ascii="Times New Roman" w:hAnsi="Times New Roman" w:cs="Times New Roman"/>
          <w:sz w:val="24"/>
          <w:szCs w:val="24"/>
        </w:rPr>
        <w:t xml:space="preserve">submit </w:t>
      </w:r>
      <w:r w:rsidR="00066C9C">
        <w:rPr>
          <w:rFonts w:ascii="Times New Roman" w:hAnsi="Times New Roman" w:cs="Times New Roman"/>
          <w:sz w:val="24"/>
          <w:szCs w:val="24"/>
        </w:rPr>
        <w:t xml:space="preserve">the required documents </w:t>
      </w:r>
      <w:r w:rsidRPr="00A779C3">
        <w:rPr>
          <w:rFonts w:ascii="Times New Roman" w:hAnsi="Times New Roman" w:cs="Times New Roman"/>
          <w:sz w:val="24"/>
          <w:szCs w:val="24"/>
        </w:rPr>
        <w:t xml:space="preserve">electronically to </w:t>
      </w:r>
      <w:hyperlink r:id="rId12" w:tgtFrame="_blank" w:history="1">
        <w:r w:rsidRPr="00A779C3">
          <w:rPr>
            <w:rStyle w:val="Hyperlink"/>
            <w:rFonts w:ascii="Times New Roman" w:hAnsi="Times New Roman" w:cs="Times New Roman"/>
            <w:sz w:val="24"/>
            <w:szCs w:val="24"/>
          </w:rPr>
          <w:t>gsa.esf@gmail.com</w:t>
        </w:r>
      </w:hyperlink>
      <w:r w:rsidRPr="00A779C3">
        <w:rPr>
          <w:rFonts w:ascii="Times New Roman" w:hAnsi="Times New Roman" w:cs="Times New Roman"/>
          <w:sz w:val="24"/>
          <w:szCs w:val="24"/>
        </w:rPr>
        <w:t xml:space="preserve"> and a paper copy to the </w:t>
      </w:r>
      <w:r w:rsidRPr="00A779C3">
        <w:rPr>
          <w:rFonts w:ascii="Times New Roman" w:hAnsi="Times New Roman" w:cs="Times New Roman"/>
          <w:b/>
          <w:sz w:val="24"/>
          <w:szCs w:val="24"/>
        </w:rPr>
        <w:t>GSA mailbo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(located in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asement of the Marshall Hall, to the right of the Gallery Snack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lastRenderedPageBreak/>
        <w:t>Bar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779C3">
        <w:rPr>
          <w:rFonts w:ascii="Times New Roman" w:hAnsi="Times New Roman" w:cs="Times New Roman"/>
          <w:sz w:val="24"/>
          <w:szCs w:val="24"/>
        </w:rPr>
        <w:t xml:space="preserve"> </w:t>
      </w:r>
      <w:r w:rsidR="00066C9C">
        <w:rPr>
          <w:rFonts w:ascii="Times New Roman" w:hAnsi="Times New Roman" w:cs="Times New Roman"/>
          <w:sz w:val="24"/>
          <w:szCs w:val="24"/>
        </w:rPr>
        <w:t>as soon as their travel is complete</w:t>
      </w:r>
      <w:r w:rsidRPr="00A779C3">
        <w:rPr>
          <w:rFonts w:ascii="Times New Roman" w:hAnsi="Times New Roman" w:cs="Times New Roman"/>
          <w:sz w:val="24"/>
          <w:szCs w:val="24"/>
        </w:rPr>
        <w:t xml:space="preserve">. </w:t>
      </w:r>
      <w:r w:rsidRPr="00063AA4">
        <w:rPr>
          <w:rFonts w:ascii="Times New Roman" w:hAnsi="Times New Roman" w:cs="Times New Roman"/>
          <w:sz w:val="24"/>
          <w:szCs w:val="24"/>
        </w:rPr>
        <w:t xml:space="preserve">Refund requests lacking </w:t>
      </w:r>
      <w:r w:rsidR="00066C9C" w:rsidRPr="00063AA4">
        <w:rPr>
          <w:rFonts w:ascii="Times New Roman" w:hAnsi="Times New Roman" w:cs="Times New Roman"/>
          <w:sz w:val="24"/>
          <w:szCs w:val="24"/>
        </w:rPr>
        <w:t>the required documents</w:t>
      </w:r>
      <w:r w:rsidRPr="00063AA4">
        <w:rPr>
          <w:rFonts w:ascii="Times New Roman" w:hAnsi="Times New Roman" w:cs="Times New Roman"/>
          <w:sz w:val="24"/>
          <w:szCs w:val="24"/>
        </w:rPr>
        <w:t xml:space="preserve"> </w:t>
      </w:r>
      <w:r w:rsidRPr="00063AA4">
        <w:rPr>
          <w:rFonts w:ascii="Times New Roman" w:hAnsi="Times New Roman" w:cs="Times New Roman"/>
          <w:i/>
          <w:sz w:val="24"/>
          <w:szCs w:val="24"/>
        </w:rPr>
        <w:t>will not</w:t>
      </w:r>
      <w:r w:rsidRPr="00063AA4">
        <w:rPr>
          <w:rFonts w:ascii="Times New Roman" w:hAnsi="Times New Roman" w:cs="Times New Roman"/>
          <w:sz w:val="24"/>
          <w:szCs w:val="24"/>
        </w:rPr>
        <w:t xml:space="preserve"> be processed</w:t>
      </w:r>
      <w:r w:rsidRPr="00A779C3">
        <w:rPr>
          <w:rFonts w:ascii="Times New Roman" w:hAnsi="Times New Roman" w:cs="Times New Roman"/>
          <w:i/>
          <w:sz w:val="24"/>
          <w:szCs w:val="24"/>
        </w:rPr>
        <w:t>.</w:t>
      </w:r>
      <w:r w:rsidR="00063AA4" w:rsidRPr="00063AA4">
        <w:rPr>
          <w:rFonts w:ascii="Times New Roman" w:hAnsi="Times New Roman" w:cs="Times New Roman"/>
          <w:sz w:val="24"/>
          <w:szCs w:val="24"/>
        </w:rPr>
        <w:t xml:space="preserve"> </w:t>
      </w:r>
      <w:r w:rsidR="009E4506">
        <w:rPr>
          <w:rFonts w:ascii="Times New Roman" w:hAnsi="Times New Roman" w:cs="Times New Roman"/>
          <w:sz w:val="24"/>
          <w:szCs w:val="24"/>
        </w:rPr>
        <w:t>Fall a</w:t>
      </w:r>
      <w:r w:rsidR="00063AA4">
        <w:rPr>
          <w:rFonts w:ascii="Times New Roman" w:hAnsi="Times New Roman" w:cs="Times New Roman"/>
          <w:sz w:val="24"/>
          <w:szCs w:val="24"/>
        </w:rPr>
        <w:t>warded grants</w:t>
      </w:r>
      <w:r w:rsidR="00063AA4" w:rsidRPr="00CF3474">
        <w:rPr>
          <w:rFonts w:ascii="Times New Roman" w:hAnsi="Times New Roman" w:cs="Times New Roman"/>
          <w:sz w:val="24"/>
          <w:szCs w:val="24"/>
        </w:rPr>
        <w:t xml:space="preserve"> </w:t>
      </w:r>
      <w:r w:rsidR="00063AA4" w:rsidRPr="00063AA4">
        <w:rPr>
          <w:rFonts w:ascii="Times New Roman" w:hAnsi="Times New Roman" w:cs="Times New Roman"/>
          <w:i/>
          <w:sz w:val="24"/>
          <w:szCs w:val="24"/>
        </w:rPr>
        <w:t>not claimed by March</w:t>
      </w:r>
      <w:r w:rsidR="00063AA4" w:rsidRPr="00063AA4">
        <w:rPr>
          <w:rFonts w:ascii="Times New Roman" w:hAnsi="Times New Roman" w:cs="Times New Roman"/>
          <w:i/>
        </w:rPr>
        <w:t xml:space="preserve"> 31</w:t>
      </w:r>
      <w:r w:rsidR="00063AA4" w:rsidRPr="00063AA4">
        <w:rPr>
          <w:rFonts w:ascii="Times New Roman" w:hAnsi="Times New Roman" w:cs="Times New Roman"/>
          <w:i/>
          <w:sz w:val="24"/>
          <w:szCs w:val="24"/>
          <w:vertAlign w:val="superscript"/>
        </w:rPr>
        <w:t>st</w:t>
      </w:r>
      <w:r w:rsidR="00063AA4" w:rsidRPr="00063AA4">
        <w:rPr>
          <w:rFonts w:ascii="Times New Roman" w:hAnsi="Times New Roman" w:cs="Times New Roman"/>
          <w:i/>
        </w:rPr>
        <w:t>, 2019</w:t>
      </w:r>
      <w:r w:rsidR="00063AA4" w:rsidRPr="00CF3474">
        <w:rPr>
          <w:rFonts w:ascii="Times New Roman" w:hAnsi="Times New Roman" w:cs="Times New Roman"/>
          <w:sz w:val="24"/>
          <w:szCs w:val="24"/>
        </w:rPr>
        <w:t xml:space="preserve"> will be forfeited.</w:t>
      </w:r>
      <w:r w:rsidRPr="00A779C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4762B21A" w14:textId="77777777" w:rsidR="00FE0DAC" w:rsidRPr="00A779C3" w:rsidRDefault="00A779C3" w:rsidP="00237526">
      <w:pPr>
        <w:pStyle w:val="NormalWeb"/>
        <w:jc w:val="both"/>
        <w:rPr>
          <w:b/>
          <w:color w:val="E36C0A" w:themeColor="accent6" w:themeShade="BF"/>
        </w:rPr>
      </w:pPr>
      <w:r w:rsidRPr="00A779C3">
        <w:rPr>
          <w:b/>
          <w:color w:val="E36C0A" w:themeColor="accent6" w:themeShade="BF"/>
        </w:rPr>
        <w:t>Reimbursements may take 4-6 weeks depending on the Business Office located in Bray Hall.</w:t>
      </w:r>
    </w:p>
    <w:p w14:paraId="305757D4" w14:textId="77777777" w:rsidR="00FE0DAC" w:rsidRDefault="00FE0DAC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>Final Report</w:t>
      </w:r>
    </w:p>
    <w:p w14:paraId="21D12554" w14:textId="77777777" w:rsidR="008B6A00" w:rsidRDefault="008B6A00" w:rsidP="00FE0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91BBAA" w14:textId="77777777" w:rsidR="00FE0DAC" w:rsidRPr="005C2F21" w:rsidRDefault="00FE0DAC" w:rsidP="006D722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Each recipient </w:t>
      </w:r>
      <w:r w:rsidRPr="00063AA4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063AA4">
        <w:rPr>
          <w:rFonts w:ascii="Times New Roman" w:hAnsi="Times New Roman" w:cs="Times New Roman"/>
          <w:color w:val="000000"/>
          <w:sz w:val="24"/>
          <w:szCs w:val="24"/>
        </w:rPr>
        <w:t xml:space="preserve"> submit a final report</w:t>
      </w:r>
      <w:r w:rsidR="000F5D04">
        <w:rPr>
          <w:rFonts w:ascii="Times New Roman" w:hAnsi="Times New Roman" w:cs="Times New Roman"/>
          <w:color w:val="000000"/>
          <w:sz w:val="24"/>
          <w:szCs w:val="24"/>
        </w:rPr>
        <w:t xml:space="preserve"> with the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proof of 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D21E06">
        <w:rPr>
          <w:rFonts w:ascii="Times New Roman" w:hAnsi="Times New Roman" w:cs="Times New Roman"/>
          <w:color w:val="000000"/>
          <w:sz w:val="24"/>
          <w:szCs w:val="24"/>
        </w:rPr>
        <w:t>ir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travel documents. The report should include:</w:t>
      </w:r>
    </w:p>
    <w:p w14:paraId="44D952C8" w14:textId="77777777" w:rsidR="00FE0DAC" w:rsidRPr="00A779C3" w:rsidRDefault="008B6A00" w:rsidP="00FE0DA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cover-</w:t>
      </w:r>
      <w:r w:rsidR="00FE0DAC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page  </w:t>
      </w:r>
    </w:p>
    <w:p w14:paraId="60499D65" w14:textId="77777777" w:rsidR="00A779C3" w:rsidRPr="00A779C3" w:rsidRDefault="00FE0DAC" w:rsidP="00A779C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brief report detailing the conference, seminar, or workshop and how this experience benefite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d the recipient professionally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1-page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maximum)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3280443" w14:textId="77777777" w:rsidR="00A779C3" w:rsidRPr="00A779C3" w:rsidRDefault="00FE0DAC" w:rsidP="00A779C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A complete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tabulated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(using example </w:t>
      </w:r>
      <w:r w:rsidR="00711251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format)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for the actual cost of travel. This should include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GSA money was spent;</w:t>
      </w:r>
      <w:r w:rsidR="00A779C3" w:rsidRPr="00A779C3">
        <w:rPr>
          <w:rFonts w:ascii="Times New Roman" w:hAnsi="Times New Roman" w:cs="Times New Roman"/>
          <w:color w:val="000000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other sources of funding that were utilized</w:t>
      </w:r>
      <w:r w:rsidR="00A779C3" w:rsidRPr="00A779C3">
        <w:rPr>
          <w:rFonts w:ascii="Times New Roman" w:hAnsi="Times New Roman" w:cs="Times New Roman"/>
          <w:color w:val="000000"/>
        </w:rPr>
        <w:t xml:space="preserve">;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much out of pocket expenses were incurred</w:t>
      </w:r>
      <w:r w:rsidR="00A779C3" w:rsidRPr="00A779C3">
        <w:rPr>
          <w:color w:val="000000"/>
        </w:rPr>
        <w:t>.</w:t>
      </w:r>
    </w:p>
    <w:p w14:paraId="31382647" w14:textId="77777777" w:rsidR="008B6A00" w:rsidRDefault="008B6A00" w:rsidP="00A77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2214484" w14:textId="77777777" w:rsidR="00FE0DAC" w:rsidRPr="002E3640" w:rsidRDefault="008B6A00" w:rsidP="002E36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Please note that f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ilure to provid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roof of travel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xpenditure documentation and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the final report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can result in (but is not limited to) a ban from all future GSA grants and awards and a formal notification to your advisor and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>department chair.</w:t>
      </w:r>
    </w:p>
    <w:p w14:paraId="614E5AD0" w14:textId="77777777" w:rsidR="005C2F21" w:rsidRDefault="002F474A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4659E0" wp14:editId="5BF2B4D3">
                <wp:simplePos x="0" y="0"/>
                <wp:positionH relativeFrom="column">
                  <wp:posOffset>351790</wp:posOffset>
                </wp:positionH>
                <wp:positionV relativeFrom="paragraph">
                  <wp:posOffset>132715</wp:posOffset>
                </wp:positionV>
                <wp:extent cx="52895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1329CF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pt,10.45pt" to="444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" strokecolor="#f68c36 [3049]"/>
            </w:pict>
          </mc:Fallback>
        </mc:AlternateContent>
      </w:r>
    </w:p>
    <w:p w14:paraId="15FEB5C2" w14:textId="77777777" w:rsidR="002F474A" w:rsidRDefault="002F474A" w:rsidP="00362D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78F7EEF" w14:textId="77777777" w:rsidR="00362DC3" w:rsidRPr="00362DC3" w:rsidRDefault="00362DC3" w:rsidP="00362D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62DC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Grants and Awards Committee</w:t>
      </w:r>
    </w:p>
    <w:p w14:paraId="07057E27" w14:textId="77777777" w:rsidR="008B6A00" w:rsidRDefault="008B6A00" w:rsidP="005C2F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1"/>
        <w:gridCol w:w="4412"/>
      </w:tblGrid>
      <w:tr w:rsidR="00D21E06" w:rsidRPr="00D21E06" w14:paraId="479FF8AB" w14:textId="77777777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56426" w14:textId="77777777" w:rsidR="00D21E06" w:rsidRPr="0073530E" w:rsidRDefault="00D21E06" w:rsidP="004009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3530E">
              <w:rPr>
                <w:rFonts w:ascii="Times New Roman" w:hAnsi="Times New Roman" w:cs="Times New Roman"/>
                <w:b/>
              </w:rPr>
              <w:t>Contact Information</w:t>
            </w:r>
          </w:p>
        </w:tc>
      </w:tr>
      <w:tr w:rsidR="00400983" w:rsidRPr="00D21E06" w14:paraId="0F73FDC8" w14:textId="77777777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3A37E" w14:textId="77777777" w:rsidR="00400983" w:rsidRPr="00D21E06" w:rsidRDefault="00D21E06" w:rsidP="004009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GSA 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Vice President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of 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/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Chair of 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the 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Committee</w:t>
            </w:r>
          </w:p>
        </w:tc>
      </w:tr>
      <w:tr w:rsidR="00400983" w:rsidRPr="00D21E06" w14:paraId="77CD4F07" w14:textId="77777777" w:rsidTr="00D21E06">
        <w:trPr>
          <w:trHeight w:val="161"/>
          <w:jc w:val="center"/>
        </w:trPr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DB8F6F" w14:textId="7E2874AE" w:rsidR="00400983" w:rsidRPr="00D21E06" w:rsidRDefault="00B911DA" w:rsidP="002E36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T. Dwyer Stuart</w:t>
            </w:r>
          </w:p>
        </w:tc>
        <w:tc>
          <w:tcPr>
            <w:tcW w:w="441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A94DA" w14:textId="11442FA6" w:rsidR="00400983" w:rsidRPr="00D21E06" w:rsidRDefault="00B911DA" w:rsidP="002E3640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tdstuart@syr.edu</w:t>
            </w:r>
          </w:p>
        </w:tc>
      </w:tr>
      <w:tr w:rsidR="00400983" w:rsidRPr="00D21E06" w14:paraId="15A6A159" w14:textId="77777777" w:rsidTr="00D21E06">
        <w:trPr>
          <w:trHeight w:val="80"/>
          <w:jc w:val="center"/>
        </w:trPr>
        <w:tc>
          <w:tcPr>
            <w:tcW w:w="8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DA599" w14:textId="77777777" w:rsidR="00400983" w:rsidRPr="00D21E06" w:rsidRDefault="00400983" w:rsidP="002E364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 Committee Members</w:t>
            </w:r>
          </w:p>
        </w:tc>
      </w:tr>
      <w:tr w:rsidR="00400983" w:rsidRPr="00D21E06" w14:paraId="1BB6B743" w14:textId="77777777" w:rsidTr="00D21E06">
        <w:trPr>
          <w:trHeight w:val="161"/>
          <w:jc w:val="center"/>
        </w:trPr>
        <w:tc>
          <w:tcPr>
            <w:tcW w:w="441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48880BD" w14:textId="15AE56A7" w:rsidR="00400983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Madiso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orleey</w:t>
            </w:r>
            <w:proofErr w:type="spellEnd"/>
          </w:p>
        </w:tc>
        <w:tc>
          <w:tcPr>
            <w:tcW w:w="4412" w:type="dxa"/>
            <w:tcBorders>
              <w:top w:val="single" w:sz="4" w:space="0" w:color="auto"/>
              <w:right w:val="single" w:sz="4" w:space="0" w:color="auto"/>
            </w:tcBorders>
          </w:tcPr>
          <w:p w14:paraId="73BFAF58" w14:textId="65B53F1B" w:rsidR="00400983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amorley@syr.edu</w:t>
            </w:r>
          </w:p>
        </w:tc>
      </w:tr>
      <w:tr w:rsidR="00400983" w:rsidRPr="00D21E06" w14:paraId="0A179B39" w14:textId="77777777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</w:tcPr>
          <w:p w14:paraId="4BA13538" w14:textId="2AACA4E5" w:rsidR="00400983" w:rsidRPr="000D6111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ominique Derminio</w:t>
            </w: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14:paraId="028381CF" w14:textId="0022C9BD" w:rsidR="00400983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sdermin@syr.edu</w:t>
            </w:r>
          </w:p>
        </w:tc>
      </w:tr>
      <w:tr w:rsidR="00400983" w:rsidRPr="00D21E06" w14:paraId="66AA9B44" w14:textId="77777777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</w:tcPr>
          <w:p w14:paraId="46AA95F4" w14:textId="2A1147E1" w:rsidR="00400983" w:rsidRPr="000D6111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Jinxia Yuan</w:t>
            </w: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14:paraId="19477D9C" w14:textId="3627D634" w:rsidR="00400983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jyuan09@syr.edu</w:t>
            </w:r>
          </w:p>
        </w:tc>
      </w:tr>
      <w:tr w:rsidR="00B911DA" w:rsidRPr="00D21E06" w14:paraId="256F4EDB" w14:textId="77777777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</w:tcBorders>
            <w:vAlign w:val="center"/>
          </w:tcPr>
          <w:p w14:paraId="3A13787D" w14:textId="3C63D176" w:rsidR="00B911DA" w:rsidRPr="00D21E06" w:rsidRDefault="00B911DA" w:rsidP="00B911DA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412" w:type="dxa"/>
            <w:tcBorders>
              <w:right w:val="single" w:sz="4" w:space="0" w:color="auto"/>
            </w:tcBorders>
          </w:tcPr>
          <w:p w14:paraId="180225C2" w14:textId="2E743D63" w:rsidR="00B911DA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B911DA" w:rsidRPr="002E3640" w14:paraId="4B7BDF0C" w14:textId="77777777" w:rsidTr="00D21E06">
        <w:trPr>
          <w:trHeight w:val="161"/>
          <w:jc w:val="center"/>
        </w:trPr>
        <w:tc>
          <w:tcPr>
            <w:tcW w:w="441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A30F70F" w14:textId="08075356" w:rsidR="00B911DA" w:rsidRPr="00D21E06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412" w:type="dxa"/>
            <w:tcBorders>
              <w:bottom w:val="single" w:sz="4" w:space="0" w:color="auto"/>
              <w:right w:val="single" w:sz="4" w:space="0" w:color="auto"/>
            </w:tcBorders>
          </w:tcPr>
          <w:p w14:paraId="0382C994" w14:textId="5C67752E" w:rsidR="00B911DA" w:rsidRPr="002E3640" w:rsidRDefault="00B911DA" w:rsidP="002E364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14:paraId="6A28B69C" w14:textId="77777777" w:rsidR="00D21E06" w:rsidRDefault="00D21E06" w:rsidP="00B911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F2640D" w14:textId="77777777" w:rsidR="008B6A00" w:rsidRPr="002E3640" w:rsidRDefault="008B6A00" w:rsidP="00B911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B6A00" w:rsidRPr="002E3640">
      <w:footerReference w:type="default" r:id="rId13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F6AA12" w14:textId="77777777" w:rsidR="005A2068" w:rsidRDefault="005A2068" w:rsidP="002E3640">
      <w:pPr>
        <w:spacing w:after="0" w:line="240" w:lineRule="auto"/>
      </w:pPr>
      <w:r>
        <w:separator/>
      </w:r>
    </w:p>
  </w:endnote>
  <w:endnote w:type="continuationSeparator" w:id="0">
    <w:p w14:paraId="2DE7E5BC" w14:textId="77777777" w:rsidR="005A2068" w:rsidRDefault="005A2068" w:rsidP="002E3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E26F46" w14:textId="77777777" w:rsidR="002E3640" w:rsidRDefault="002E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37D77" w14:textId="77777777" w:rsidR="002E3640" w:rsidRDefault="002E3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5B3FD" w14:textId="77777777" w:rsidR="005A2068" w:rsidRDefault="005A2068" w:rsidP="002E3640">
      <w:pPr>
        <w:spacing w:after="0" w:line="240" w:lineRule="auto"/>
      </w:pPr>
      <w:r>
        <w:separator/>
      </w:r>
    </w:p>
  </w:footnote>
  <w:footnote w:type="continuationSeparator" w:id="0">
    <w:p w14:paraId="76C893DC" w14:textId="77777777" w:rsidR="005A2068" w:rsidRDefault="005A2068" w:rsidP="002E36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6B55A4"/>
    <w:multiLevelType w:val="hybridMultilevel"/>
    <w:tmpl w:val="694ADB5C"/>
    <w:lvl w:ilvl="0" w:tplc="A128FD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55797"/>
    <w:multiLevelType w:val="multilevel"/>
    <w:tmpl w:val="EE14089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E0201E"/>
    <w:multiLevelType w:val="multilevel"/>
    <w:tmpl w:val="9C8296B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BEE2CF8"/>
    <w:multiLevelType w:val="hybridMultilevel"/>
    <w:tmpl w:val="BDD04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D4EEA"/>
    <w:multiLevelType w:val="multilevel"/>
    <w:tmpl w:val="F4EA378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4" w:hanging="180"/>
      </w:pPr>
      <w:rPr>
        <w:rFonts w:hint="default"/>
      </w:rPr>
    </w:lvl>
  </w:abstractNum>
  <w:abstractNum w:abstractNumId="5" w15:restartNumberingAfterBreak="0">
    <w:nsid w:val="78482698"/>
    <w:multiLevelType w:val="hybridMultilevel"/>
    <w:tmpl w:val="B360E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MjM0M7KwsDQ1MjZR0lEKTi0uzszPAykwrQUAd54L3ywAAAA="/>
  </w:docVars>
  <w:rsids>
    <w:rsidRoot w:val="00700A87"/>
    <w:rsid w:val="00063AA4"/>
    <w:rsid w:val="00066C9C"/>
    <w:rsid w:val="000A001C"/>
    <w:rsid w:val="000D5F0F"/>
    <w:rsid w:val="000D6111"/>
    <w:rsid w:val="000E4919"/>
    <w:rsid w:val="000F3BE9"/>
    <w:rsid w:val="000F5D04"/>
    <w:rsid w:val="0019216E"/>
    <w:rsid w:val="0019769D"/>
    <w:rsid w:val="001B4B3B"/>
    <w:rsid w:val="00237526"/>
    <w:rsid w:val="002450CB"/>
    <w:rsid w:val="002C5C96"/>
    <w:rsid w:val="002E3640"/>
    <w:rsid w:val="002E5F5D"/>
    <w:rsid w:val="002F474A"/>
    <w:rsid w:val="003460E8"/>
    <w:rsid w:val="00362DC3"/>
    <w:rsid w:val="003A209D"/>
    <w:rsid w:val="003B54D6"/>
    <w:rsid w:val="003D3F5B"/>
    <w:rsid w:val="00400983"/>
    <w:rsid w:val="0042652A"/>
    <w:rsid w:val="0045539E"/>
    <w:rsid w:val="004A277A"/>
    <w:rsid w:val="005564E3"/>
    <w:rsid w:val="005634FE"/>
    <w:rsid w:val="005A2068"/>
    <w:rsid w:val="005B065E"/>
    <w:rsid w:val="005C2F21"/>
    <w:rsid w:val="006D722B"/>
    <w:rsid w:val="00700A87"/>
    <w:rsid w:val="007104F0"/>
    <w:rsid w:val="00711251"/>
    <w:rsid w:val="0073530E"/>
    <w:rsid w:val="00735C08"/>
    <w:rsid w:val="00751D71"/>
    <w:rsid w:val="007C52E7"/>
    <w:rsid w:val="008348FC"/>
    <w:rsid w:val="0085473E"/>
    <w:rsid w:val="00866D4B"/>
    <w:rsid w:val="008B6A00"/>
    <w:rsid w:val="008D6293"/>
    <w:rsid w:val="00924012"/>
    <w:rsid w:val="00930F4D"/>
    <w:rsid w:val="00953C11"/>
    <w:rsid w:val="00957B07"/>
    <w:rsid w:val="00990481"/>
    <w:rsid w:val="009E4506"/>
    <w:rsid w:val="00A169B3"/>
    <w:rsid w:val="00A779C3"/>
    <w:rsid w:val="00B0419A"/>
    <w:rsid w:val="00B17686"/>
    <w:rsid w:val="00B2350B"/>
    <w:rsid w:val="00B8738B"/>
    <w:rsid w:val="00B911DA"/>
    <w:rsid w:val="00BF5A4C"/>
    <w:rsid w:val="00D21E06"/>
    <w:rsid w:val="00D63861"/>
    <w:rsid w:val="00D90C4A"/>
    <w:rsid w:val="00DB36C6"/>
    <w:rsid w:val="00EC54AD"/>
    <w:rsid w:val="00F42946"/>
    <w:rsid w:val="00F56003"/>
    <w:rsid w:val="00FE0DAC"/>
    <w:rsid w:val="00FE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FD5F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Grid">
    <w:name w:val="Table Grid"/>
    <w:basedOn w:val="TableNormal"/>
    <w:uiPriority w:val="39"/>
    <w:rsid w:val="005C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71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10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51D71"/>
    <w:pPr>
      <w:ind w:left="720"/>
      <w:contextualSpacing/>
    </w:pPr>
  </w:style>
  <w:style w:type="character" w:customStyle="1" w:styleId="contentline-56">
    <w:name w:val="contentline-56"/>
    <w:basedOn w:val="DefaultParagraphFont"/>
    <w:rsid w:val="00400983"/>
  </w:style>
  <w:style w:type="paragraph" w:styleId="Header">
    <w:name w:val="header"/>
    <w:basedOn w:val="Normal"/>
    <w:link w:val="Head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640"/>
  </w:style>
  <w:style w:type="paragraph" w:styleId="Footer">
    <w:name w:val="footer"/>
    <w:basedOn w:val="Normal"/>
    <w:link w:val="Foot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640"/>
  </w:style>
  <w:style w:type="paragraph" w:styleId="NormalWeb">
    <w:name w:val="Normal (Web)"/>
    <w:basedOn w:val="Normal"/>
    <w:uiPriority w:val="99"/>
    <w:unhideWhenUsed/>
    <w:rsid w:val="00A16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tariq@esf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sa.es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sf.edu/business/travel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gsa.es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sf.edu/business/travel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384</Words>
  <Characters>789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Dwyer Stuart</cp:lastModifiedBy>
  <cp:revision>2</cp:revision>
  <dcterms:created xsi:type="dcterms:W3CDTF">2019-10-21T13:14:00Z</dcterms:created>
  <dcterms:modified xsi:type="dcterms:W3CDTF">2019-10-21T13:14:00Z</dcterms:modified>
</cp:coreProperties>
</file>